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abc912adfe8d4acad8d08cfd958995892c8cc33"/>
    <w:p>
      <w:pPr>
        <w:pStyle w:val="Heading1"/>
      </w:pPr>
      <w:r>
        <w:t xml:space="preserve">Cover Letter for Web Designer Position in Venezuela Caracas</w:t>
      </w:r>
    </w:p>
    <w:p>
      <w:pPr>
        <w:pStyle w:val="FirstParagraph"/>
      </w:pPr>
      <w:r>
        <w:t xml:space="preserve">Dear [Hiring Manager's Name],</w:t>
      </w:r>
    </w:p>
    <w:p>
      <w:pPr>
        <w:pStyle w:val="BodyText"/>
      </w:pPr>
      <w:r>
        <w:t xml:space="preserve">I am writing to express my enthusiastic interest in the Web Designer position at your esteemed organization, based in the vibrant city of Venezuela Caracas. With a passion for creating visually stunning and user-centric websites, I am eager to contribute my skills and creativity to support your mission of innovation in the digital landscape of Venezuela. As someone deeply committed to bridging technology with artistic expression, I believe my expertise aligns perfectly with the opportunities available in Caracas, where the demand for dynamic web solutions continues to grow.</w:t>
      </w:r>
    </w:p>
    <w:bookmarkEnd w:id="20"/>
    <w:bookmarkStart w:id="21" w:name="why-i-am-a-strong-candidate"/>
    <w:p>
      <w:pPr>
        <w:pStyle w:val="Heading2"/>
      </w:pPr>
      <w:r>
        <w:t xml:space="preserve">Why I Am a Strong Candidate</w:t>
      </w:r>
    </w:p>
    <w:p>
      <w:pPr>
        <w:pStyle w:val="FirstParagraph"/>
      </w:pPr>
      <w:r>
        <w:t xml:space="preserve">As a Web Designer with [X years] of experience, I have honed my abilities in crafting websites that not only meet technical specifications but also resonate with the unique cultural and commercial needs of users. My work in Venezuela Caracas has allowed me to understand the nuances of local market demands, from small businesses seeking online visibility to large organizations requiring scalable digital platforms. This insight enables me to design solutions that are both functional and culturally relevant, ensuring that every project I undertake contributes meaningfully to the digital ecosystem of Caracas.</w:t>
      </w:r>
    </w:p>
    <w:p>
      <w:pPr>
        <w:pStyle w:val="BodyText"/>
      </w:pPr>
      <w:r>
        <w:t xml:space="preserve">My portfolio showcases a diverse range of projects, including responsive websites, e-commerce platforms, and interactive web applications. For instance, I recently collaborated with a local startup in Caracas to develop a mobile-friendly website that increased their online engagement by 150% within six months. This project required not only technical proficiency in tools like Adobe XD and Figma but also an understanding of the local audience’s preferences, such as incorporating Spanish language support and culturally resonant design elements.</w:t>
      </w:r>
    </w:p>
    <w:bookmarkEnd w:id="21"/>
    <w:bookmarkStart w:id="22" w:name="technical-expertise-and-creative-vision"/>
    <w:p>
      <w:pPr>
        <w:pStyle w:val="Heading2"/>
      </w:pPr>
      <w:r>
        <w:t xml:space="preserve">Technical Expertise and Creative Vision</w:t>
      </w:r>
    </w:p>
    <w:p>
      <w:pPr>
        <w:pStyle w:val="FirstParagraph"/>
      </w:pPr>
      <w:r>
        <w:t xml:space="preserve">In Venezuela Caracas, where the digital landscape is evolving rapidly, my expertise in front-end development technologies such as HTML5, CSS3, and JavaScript ensures that I can deliver modern, high-performing websites. Additionally, my proficiency in content management systems like WordPress and Shopify allows me to create customizable solutions that adapt to the specific needs of clients. Whether designing for a creative agency or a nonprofit organization, I prioritize user experience (UX) by conducting thorough research and testing to ensure seamless navigation and accessibility.</w:t>
      </w:r>
    </w:p>
    <w:p>
      <w:pPr>
        <w:pStyle w:val="BodyText"/>
      </w:pPr>
      <w:r>
        <w:t xml:space="preserve">What sets me apart as a Web Designer is my ability to merge aesthetics with functionality. In Venezuela Caracas, where creativity is deeply embedded in the culture, I strive to infuse each project with a sense of innovation that reflects the city’s artistic heritage. For example, while designing a website for an art gallery in Caracas, I incorporated dynamic animations and a minimalist layout that highlighted the artwork without overwhelming visitors. This approach not only enhanced the user experience but also elevated the brand’s online presence.</w:t>
      </w:r>
    </w:p>
    <w:bookmarkEnd w:id="22"/>
    <w:bookmarkStart w:id="23" w:name="X6b4e6c9a551e491dbc63153cd44e6100cdd8e79"/>
    <w:p>
      <w:pPr>
        <w:pStyle w:val="Heading2"/>
      </w:pPr>
      <w:r>
        <w:t xml:space="preserve">Understanding of Venezuela Caracas’ Digital Landscape</w:t>
      </w:r>
    </w:p>
    <w:p>
      <w:pPr>
        <w:pStyle w:val="FirstParagraph"/>
      </w:pPr>
      <w:r>
        <w:t xml:space="preserve">The digital environment in Venezuela Caracas is both challenging and rewarding, with a growing need for reliable web solutions amid economic and political shifts. As a Web Designer, I am acutely aware of the importance of building websites that are not only visually appealing but also resilient to technical constraints. My experience in optimizing site performance for lower-bandwidth environments has allowed me to create fast-loading, accessible websites that cater to users across different regions of Venezuela.</w:t>
      </w:r>
    </w:p>
    <w:p>
      <w:pPr>
        <w:pStyle w:val="BodyText"/>
      </w:pPr>
      <w:r>
        <w:t xml:space="preserve">Moreover, my work in Caracas has involved collaborating with local stakeholders to understand their unique challenges and goals. This hands-on approach ensures that the websites I design are not only technically sound but also aligned with the specific needs of the community. Whether it’s a small business aiming to reach a broader audience or an NGO seeking to amplify its message, I focus on creating solutions that drive real-world impact.</w:t>
      </w:r>
    </w:p>
    <w:bookmarkEnd w:id="23"/>
    <w:bookmarkStart w:id="24" w:name="Xf29858cb875a8d4b05e662d3646ce86940bc955"/>
    <w:p>
      <w:pPr>
        <w:pStyle w:val="Heading2"/>
      </w:pPr>
      <w:r>
        <w:t xml:space="preserve">Passion for Web Design and Community Engagement</w:t>
      </w:r>
    </w:p>
    <w:p>
      <w:pPr>
        <w:pStyle w:val="FirstParagraph"/>
      </w:pPr>
      <w:r>
        <w:t xml:space="preserve">I am deeply passionate about web design, not just as a profession but as a means of connecting people and ideas. In Venezuela Caracas, where the creative sector plays a vital role in cultural expression, I am committed to using my skills to support local initiatives. For instance, I have volunteered my time to design websites for community-driven projects, such as educational programs and environmental campaigns. These experiences have reinforced my belief that web design has the power to inspire change and foster inclusivity.</w:t>
      </w:r>
    </w:p>
    <w:p>
      <w:pPr>
        <w:pStyle w:val="BodyText"/>
      </w:pPr>
      <w:r>
        <w:t xml:space="preserve">Furthermore, I stay updated on the latest trends in web design by participating in local meetups and online forums tailored to Caracas’ digital community. This engagement allows me to exchange ideas with fellow designers, learn about emerging technologies, and stay informed about the evolving needs of businesses in Venezuela. By maintaining this connection to the local tech ecosystem, I ensure that my work remains relevant and impactful.</w:t>
      </w:r>
    </w:p>
    <w:bookmarkEnd w:id="24"/>
    <w:bookmarkStart w:id="25" w:name="conclusion"/>
    <w:p>
      <w:pPr>
        <w:pStyle w:val="Heading2"/>
      </w:pPr>
      <w:r>
        <w:t xml:space="preserve">Conclusion</w:t>
      </w:r>
    </w:p>
    <w:p>
      <w:pPr>
        <w:pStyle w:val="FirstParagraph"/>
      </w:pPr>
      <w:r>
        <w:t xml:space="preserve">In conclusion, I am excited about the opportunity to contribute my skills as a Web Designer to your organization in Venezuela Caracas. My technical expertise, creative vision, and deep understanding of the local market position me to deliver exceptional results that align with your goals. I am confident that my dedication to innovation and user-centric design will add value to your team and help drive the success of your digital initiatives.</w:t>
      </w:r>
    </w:p>
    <w:p>
      <w:pPr>
        <w:pStyle w:val="BodyText"/>
      </w:pPr>
      <w:r>
        <w:t xml:space="preserve">Thank you for considering my application. I would be delighted to discuss how my experience and passion can contribute to the continued growth of your organization in Caracas. Please feel free to contact me at [Your Phone Number] or [Your Email Address] at your convenience. I look forward to the possibility of working together.</w:t>
      </w:r>
    </w:p>
    <w:p>
      <w:pPr>
        <w:pStyle w:val="BodyText"/>
      </w:pPr>
      <w:r>
        <w:t xml:space="preserve">Sincerely,</w:t>
      </w:r>
    </w:p>
    <w:p>
      <w:pPr>
        <w:pStyle w:val="BodyText"/>
      </w:pP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Venezuela Caracas</dc:title>
  <dc:creator/>
  <dc:language>en</dc:language>
  <cp:keywords/>
  <dcterms:created xsi:type="dcterms:W3CDTF">2025-12-12T02:33:11Z</dcterms:created>
  <dcterms:modified xsi:type="dcterms:W3CDTF">2025-12-12T02:33:11Z</dcterms:modified>
</cp:coreProperties>
</file>

<file path=docProps/custom.xml><?xml version="1.0" encoding="utf-8"?>
<Properties xmlns="http://schemas.openxmlformats.org/officeDocument/2006/custom-properties" xmlns:vt="http://schemas.openxmlformats.org/officeDocument/2006/docPropsVTypes"/>
</file>